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562A" w:rsidRDefault="00A8562A" w:rsidP="00A8562A">
      <w:pPr>
        <w:spacing w:line="360" w:lineRule="auto"/>
      </w:pPr>
      <w:r>
        <w:t xml:space="preserve">Description of the problem and discussion of the background </w:t>
      </w:r>
    </w:p>
    <w:p w:rsidR="00A8562A" w:rsidRDefault="00A8562A" w:rsidP="00A8562A">
      <w:pPr>
        <w:spacing w:line="360" w:lineRule="auto"/>
      </w:pPr>
    </w:p>
    <w:p w:rsidR="00A8562A" w:rsidRDefault="00A8562A" w:rsidP="00A8562A">
      <w:pPr>
        <w:spacing w:line="360" w:lineRule="auto"/>
      </w:pPr>
      <w:r>
        <w:t xml:space="preserve">A client wants to move to Toronto, Ontario, Canada. He has run a </w:t>
      </w:r>
      <w:r w:rsidRPr="00A8562A">
        <w:rPr>
          <w:noProof/>
        </w:rPr>
        <w:t>successful</w:t>
      </w:r>
      <w:r>
        <w:t xml:space="preserve"> restaurant business before and he wants to open a new restaurant in the city. His problem is he does not know where the right location or neighbourhood to set up his business is. He has consulted me as a data scientist to find out, using data, where are the good locations in Toronto to open up a new restaurant, and what type of restaurant is popular in Toronto. His problem then can be restated as a business </w:t>
      </w:r>
      <w:r w:rsidRPr="00A8562A">
        <w:rPr>
          <w:noProof/>
        </w:rPr>
        <w:t>question:</w:t>
      </w:r>
      <w:r>
        <w:t xml:space="preserve"> ‘Can we find out  what are the good locations for restaurants in Toronto and what are the popular types of restaurants there using data?’</w:t>
      </w:r>
      <w:r w:rsidR="008366D1">
        <w:t xml:space="preserve"> Solving this problem will help the client not only choose the right location for his restaurant but also choose what kind of restaurant </w:t>
      </w:r>
      <w:r w:rsidR="001D315E">
        <w:t>to be set up in that area</w:t>
      </w:r>
      <w:r w:rsidR="008366D1">
        <w:t xml:space="preserve">. </w:t>
      </w:r>
    </w:p>
    <w:p w:rsidR="00983015" w:rsidRDefault="00983015"/>
    <w:sectPr w:rsidR="00983015" w:rsidSect="009830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Y3MjA1NTI3NjQyNTNS0lEKTi0uzszPAykwqgUAorV5XywAAAA="/>
  </w:docVars>
  <w:rsids>
    <w:rsidRoot w:val="00A8562A"/>
    <w:rsid w:val="000F613A"/>
    <w:rsid w:val="001D315E"/>
    <w:rsid w:val="002D648C"/>
    <w:rsid w:val="004214C8"/>
    <w:rsid w:val="006C34C1"/>
    <w:rsid w:val="00726B20"/>
    <w:rsid w:val="0073449A"/>
    <w:rsid w:val="0075354B"/>
    <w:rsid w:val="008366D1"/>
    <w:rsid w:val="008D28A6"/>
    <w:rsid w:val="00926F3E"/>
    <w:rsid w:val="00983015"/>
    <w:rsid w:val="00A8562A"/>
    <w:rsid w:val="00C71753"/>
    <w:rsid w:val="00D85DF7"/>
    <w:rsid w:val="00F673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562A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8</Words>
  <Characters>734</Characters>
  <Application>Microsoft Office Word</Application>
  <DocSecurity>0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</dc:creator>
  <cp:lastModifiedBy>Daniel</cp:lastModifiedBy>
  <cp:revision>3</cp:revision>
  <dcterms:created xsi:type="dcterms:W3CDTF">2018-10-11T08:35:00Z</dcterms:created>
  <dcterms:modified xsi:type="dcterms:W3CDTF">2018-10-11T15:14:00Z</dcterms:modified>
</cp:coreProperties>
</file>